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0" w:name="X95c8506688b2e2a20a2401e7c7d3ef370a95a89"/>
    <w:p>
      <w:pPr>
        <w:pStyle w:val="Heading1"/>
      </w:pPr>
      <w:r>
        <w:t xml:space="preserve">Personal Statement: A Commitment to Excellence in Dental Care in Chile Santiago</w:t>
      </w:r>
    </w:p>
    <w:p>
      <w:pPr>
        <w:pStyle w:val="FirstParagraph"/>
      </w:pPr>
      <w:r>
        <w:t xml:space="preserve">As I prepare to submit my application for dental licensure and professional practice within the vibrant healthcare landscape of Chile Santiago, I am compelled to articulate a Personal Statement that reflects not merely my qualifications, but my profound understanding of the unique needs, cultural nuances, and professional aspirations required to serve this dynamic city with distinction. My journey as a Dentist has been meticulously shaped by an unwavering commitment to patient-centered care, continuous learning within a diverse clinical environment, and an abiding respect for the specific healthcare context of Chile Santiago. This Personal Statement is not merely an introduction; it is a testament to my readiness to integrate seamlessly into the fabric of dental practice in one of South America's most sophisticated and culturally rich urban centers.</w:t>
      </w:r>
    </w:p>
    <w:p>
      <w:pPr>
        <w:pStyle w:val="BodyText"/>
      </w:pPr>
      <w:r>
        <w:t xml:space="preserve">My academic foundation in Dentistry was built upon rigorous training at [Your University/Institution], where I graduated with honors. However, true mastery extends far beyond textbooks. Recognizing that effective dentistry is deeply intertwined with community context, I actively sought opportunities to understand healthcare delivery systems across different cultural settings. My clinical rotations included time in urban centers similar to Santiago—places characterized by a blend of advanced private clinics and publicly funded health institutions serving diverse socioeconomic groups. In these settings, I witnessed firsthand the critical importance of accessibility and cultural sensitivity; patients in Santiago often navigate complex healthcare pathways, requiring dentists not just with technical skill, but with empathy and the ability to communicate clearly within Chilean societal frameworks. This experience solidified my conviction that being a Dentist in Chile Santiago is about more than treating teeth—it's about fostering trust within families and communities deeply rooted in local traditions.</w:t>
      </w:r>
    </w:p>
    <w:p>
      <w:pPr>
        <w:pStyle w:val="BodyText"/>
      </w:pPr>
      <w:r>
        <w:t xml:space="preserve">Crucially, I have dedicated significant effort to understanding the specific demands of dental practice in Chile Santiago. I have studied Chile’s National Health System (FONASA) guidelines, the structure of municipal health centers (MSP), and current public health initiatives targeting oral care disparities in urban areas. Santiago, with its population exceeding 7 million and a stark contrast between affluent districts like Las Condes or Vitacura and underserved communities such as La Florida or Lo Prado, presents both immense challenges and unparalleled opportunities for impactful dental care. I am acutely aware that my role as a Dentist in Chile Santiago must address this duality: providing high-quality preventive and restorative services in private settings while also supporting community outreach programs to combat prevalent issues like dental caries among children and periodontal disease in aging populations, which are significant public health concerns here. My clinical experience includes leading small-scale educational workshops on oral hygiene for non-English speaking communities—a skill directly transferable to navigating Santiago's linguistic diversity and bridging communication gaps with patients.</w:t>
      </w:r>
    </w:p>
    <w:p>
      <w:pPr>
        <w:pStyle w:val="BodyText"/>
      </w:pPr>
      <w:r>
        <w:t xml:space="preserve">Cultural competence is not an add-on; it is the bedrock of effective dentistry in Chile Santiago. I have immersed myself in learning about Chilean customs, family dynamics, and patient expectations. For instance, I understand that dental visits in Chile often involve extended family presence, requiring patience and clear explanations to multiple stakeholders—a perspective I actively incorporate into my practice philosophy. Moreover, the importance of personal connection ("confianza" or trust) is paramount; patients here seek not just a procedure done well but a relationship built on respect. My approach—combining meticulous clinical technique with genuine warmth and active listening—has been honed through interactions with diverse patient groups and aligns perfectly with Santiago’s healthcare ethos. I am fluent in Spanish (with proficiency in Chilean dialect), ensuring seamless communication, which is non-negotiable for ethical practice and optimal outcomes in this city.</w:t>
      </w:r>
    </w:p>
    <w:p>
      <w:pPr>
        <w:pStyle w:val="BodyText"/>
      </w:pPr>
      <w:r>
        <w:t xml:space="preserve">My professional aspirations for Chile Santiago are deeply rooted in sustainability and community impact. I envision contributing to the advancement of dental care by integrating evidence-based practices with a strong emphasis on prevention—a strategy vital for reducing long-term burdens on Santiago's healthcare system. I am eager to collaborate with established clinics, academic institutions like the Universidad de Chile or Pontificia Universidad Católica de Chile, and local health authorities in Santiago to participate in continuing education initiatives and community dental screenings. Specifically, I am interested in supporting programs that address oral health disparities among immigrant populations and low-income neighborhoods within Santiago Metropolitana. The city's rapid development necessitates forward-thinking dentists who can adapt to evolving patient needs while upholding the highest standards of care. This is not a distant ideal; it is the immediate reality I am prepared to engage with.</w:t>
      </w:r>
    </w:p>
    <w:p>
      <w:pPr>
        <w:pStyle w:val="BodyText"/>
      </w:pPr>
      <w:r>
        <w:t xml:space="preserve">Furthermore, my commitment extends to embracing Chile's professional dental standards. I have diligently reviewed the requirements set by Chile’s National Council of Dentistry (Consejo Nacional de Odontología) and am fully prepared to fulfill all necessary certification processes for licensure in Chile Santiago. My continuous education portfolio includes courses on modern restorative techniques, digital dentistry workflows common in Santiago's leading practices, and managing complex cases within a publicly oriented system—all directly relevant to the city’s evolving dental landscape. I understand that maintaining licensure requires ongoing diligence, and I am dedicated to lifelong learning as an essential component of my identity as a Dentist.</w:t>
      </w:r>
    </w:p>
    <w:p>
      <w:pPr>
        <w:pStyle w:val="BodyText"/>
      </w:pPr>
      <w:r>
        <w:t xml:space="preserve">Ultimately, my Personal Statement is a declaration of intent: I do not merely seek to work in Chile Santiago; I aspire to become an integral part of its dental community. Santiago demands dentists who are technically proficient, culturally attuned, and passionately committed to improving oral health for all its residents. Having carefully considered the unique challenges and opportunities within this city—from its bustling private clinics on Avenida Providencia to the vital public health centers in the periphery—I am confident that my skills, values, and unwavering dedication align precisely with what Santiago’s patients and healthcare system require. I am ready to bring my expertise as a Dentist to Chile Santiago, contribute meaningfully to its community health goals, and uphold the highest traditions of our profession within this remarkable city.</w:t>
      </w:r>
    </w:p>
    <w:p>
      <w:pPr>
        <w:pStyle w:val="BodyText"/>
      </w:pPr>
      <w:r>
        <w:t xml:space="preserve">With sincere respect for the profession, the community of Chile Santiago, and the trust placed in dental care providers, I eagerly anticipate contributing to your clinic or healthcare institution. This Personal Statement reflects not just my qualifications but my heartfelt commitment to serving as a Dentist who makes a tangible difference in the lives of Santiago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Chile Santiago</dc:title>
  <dc:creator/>
  <dc:language>en</dc:language>
  <cp:keywords/>
  <dcterms:created xsi:type="dcterms:W3CDTF">2026-07-18T23:06:57Z</dcterms:created>
  <dcterms:modified xsi:type="dcterms:W3CDTF">2026-07-18T23:06:57Z</dcterms:modified>
</cp:coreProperties>
</file>

<file path=docProps/custom.xml><?xml version="1.0" encoding="utf-8"?>
<Properties xmlns="http://schemas.openxmlformats.org/officeDocument/2006/custom-properties" xmlns:vt="http://schemas.openxmlformats.org/officeDocument/2006/docPropsVTypes"/>
</file>